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France</w:t>
      </w:r>
      <w:r>
        <w:t xml:space="preserve"> </w:t>
      </w:r>
      <w:r>
        <w:t xml:space="preserve">Paris</w:t>
      </w:r>
    </w:p>
    <w:bookmarkStart w:id="20" w:name="Xed9036acbeb5c0f808c680e7fdc4a2893bd3fe8"/>
    <w:p>
      <w:pPr>
        <w:pStyle w:val="Heading1"/>
      </w:pPr>
      <w:r>
        <w:t xml:space="preserve">Cover Letter for Radiologist Position in France Paris</w:t>
      </w:r>
    </w:p>
    <w:p>
      <w:pPr>
        <w:pStyle w:val="FirstParagraph"/>
      </w:pPr>
      <w:r>
        <w:t xml:space="preserve">Dear Hiring Committee,</w:t>
      </w:r>
    </w:p>
    <w:p>
      <w:pPr>
        <w:pStyle w:val="BodyText"/>
      </w:pPr>
      <w:r>
        <w:t xml:space="preserve">I am writing to express my enthusiastic interest in the Radiologist position at your esteemed institution in France Paris. As a dedicated and experienced radiologist with a passion for advancing medical imaging and patient care, I am eager to contribute my expertise to an organization that values innovation, precision, and excellence in healthcare. France Paris has long been a hub of medical research and technological advancement, making it an ideal location for me to further my career while serving the community with compassion and professionalism.</w:t>
      </w:r>
    </w:p>
    <w:p>
      <w:pPr>
        <w:pStyle w:val="BodyText"/>
      </w:pPr>
      <w:r>
        <w:t xml:space="preserve">With over [X years] of experience in diagnostic radiology, I have developed a strong foundation in interpreting complex imaging studies, including MRI, CT scans, X-rays, and ultrasound. My work has focused on delivering accurate diagnoses while maintaining a patient-centered approach to care. Throughout my career, I have collaborated with multidisciplinary teams to ensure that patients receive timely and effective treatment plans. This experience has equipped me with the technical skills and clinical judgment necessary to thrive in a dynamic environment like France Paris, where healthcare is at the forefront of global innovation.</w:t>
      </w:r>
    </w:p>
    <w:p>
      <w:pPr>
        <w:pStyle w:val="BodyText"/>
      </w:pPr>
      <w:r>
        <w:t xml:space="preserve">What draws me specifically to France Paris is its reputation as a leader in medical education and cutting-edge technology. The city's prestigious hospitals and research institutions, such as [mention specific hospitals or universities if applicable], are renowned for their commitment to excellence. I am particularly inspired by the opportunity to work within this vibrant healthcare ecosystem, where radiologists play a pivotal role in shaping patient outcomes through advanced imaging techniques. I am confident that my background in [specific areas of radiology, e.g., interventional radiology, neuroradiology] aligns with the needs of your team and will contribute to your mission of providing exceptional care.</w:t>
      </w:r>
    </w:p>
    <w:p>
      <w:pPr>
        <w:pStyle w:val="BodyText"/>
      </w:pPr>
      <w:r>
        <w:t xml:space="preserve">One of the key strengths I bring to this role is my ability to adapt to diverse clinical settings while maintaining a high standard of accuracy. In my previous position at [previous hospital/clinic name], I was responsible for managing a high-volume workload, which required me to balance efficiency with thoroughness. My attention to detail and commitment to continuous learning have enabled me to stay abreast of the latest advancements in radiological technology, including AI-driven diagnostic tools and minimally invasive procedures. I am particularly interested in exploring how these innovations can be integrated into the healthcare landscape of France Paris, where there is a growing emphasis on leveraging technology to improve patient outcomes.</w:t>
      </w:r>
    </w:p>
    <w:p>
      <w:pPr>
        <w:pStyle w:val="BodyText"/>
      </w:pPr>
      <w:r>
        <w:t xml:space="preserve">Furthermore, I am deeply committed to fostering collaboration between radiologists and other medical professionals. In my experience, effective communication and teamwork are essential for delivering comprehensive care. I have worked closely with clinicians, surgeons, and pathologists to ensure that imaging findings are interpreted in the context of each patient's unique needs. This collaborative approach not only enhances diagnostic accuracy but also strengthens the overall patient experience. I am excited about the prospect of contributing to a culture of teamwork and shared expertise in France Paris.</w:t>
      </w:r>
    </w:p>
    <w:p>
      <w:pPr>
        <w:pStyle w:val="BodyText"/>
      </w:pPr>
      <w:r>
        <w:t xml:space="preserve">Living and working in France Paris has always been a personal aspiration for me. The city’s rich cultural heritage, world-class healthcare system, and emphasis on work-life balance make it an ideal place to build both a professional and personal life. I am fluent in [mention languages if applicable, e.g., French/English], which allows me to effectively communicate with patients and colleagues in a multilingual environment. I also appreciate the opportunity to contribute to a healthcare system that prioritizes accessibility and equity, values that resonate deeply with my own professional ethos.</w:t>
      </w:r>
    </w:p>
    <w:p>
      <w:pPr>
        <w:pStyle w:val="BodyText"/>
      </w:pPr>
      <w:r>
        <w:t xml:space="preserve">I am particularly drawn to your organization’s focus on [specific value or initiative of the institution, e.g., "innovative radiology programs," "community health outreach," or "research in medical imaging"]. As a radiologist, I believe that our role extends beyond diagnostics; we are integral to shaping the future of healthcare through research, education, and advocacy. I am eager to bring my expertise in [specific skills or achievements] to your team and collaborate on initiatives that push the boundaries of what is possible in radiology.</w:t>
      </w:r>
    </w:p>
    <w:p>
      <w:pPr>
        <w:pStyle w:val="BodyText"/>
      </w:pPr>
      <w:r>
        <w:t xml:space="preserve">In addition to my technical skills, I possess strong interpersonal abilities that enable me to connect with patients and colleagues alike. My approach is rooted in empathy, professionalism, and a genuine desire to make a difference. Whether it is explaining complex imaging results in an accessible manner or supporting patients through their diagnostic journey, I strive to create a sense of trust and comfort. This patient-centered philosophy aligns perfectly with the values of healthcare institutions in France Paris, where compassion and precision are equally prioritized.</w:t>
      </w:r>
    </w:p>
    <w:p>
      <w:pPr>
        <w:pStyle w:val="BodyText"/>
      </w:pPr>
      <w:r>
        <w:t xml:space="preserve">Thank you for considering my application. I would be honored to discuss how my background, skills, and passion for radiology can contribute to your organization’s continued success. I am available at your earliest convenience for an interview and can be reached at [phone number] or [email address]. I look forward to the opportunity to contribute to the future of radiology in France Pari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France Paris</dc:title>
  <dc:creator/>
  <dc:language>en</dc:language>
  <cp:keywords/>
  <dcterms:created xsi:type="dcterms:W3CDTF">2026-07-23T05:35:56Z</dcterms:created>
  <dcterms:modified xsi:type="dcterms:W3CDTF">2026-07-23T05:35:56Z</dcterms:modified>
</cp:coreProperties>
</file>

<file path=docProps/custom.xml><?xml version="1.0" encoding="utf-8"?>
<Properties xmlns="http://schemas.openxmlformats.org/officeDocument/2006/custom-properties" xmlns:vt="http://schemas.openxmlformats.org/officeDocument/2006/docPropsVTypes"/>
</file>